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EA3B0C" w:rsidP="00EA3B0C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Virtual</w:t>
            </w:r>
            <w:r w:rsidR="00F14E67"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 xml:space="preserve"> </w:t>
            </w: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Administrative Assistant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EA3B0C" w:rsidRDefault="00F14E67" w:rsidP="00EA3B0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A3B0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F14E67" w:rsidRPr="00EA3B0C" w:rsidRDefault="00F14E67" w:rsidP="00EA3B0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A3B0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A3B0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EA3B0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EA3B0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F14E67" w:rsidRPr="00EA3B0C" w:rsidRDefault="00F14E67" w:rsidP="00EA3B0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F14E67" w:rsidRPr="00EA3B0C" w:rsidRDefault="00F14E67" w:rsidP="00EA3B0C">
      <w:pPr>
        <w:spacing w:after="150" w:line="240" w:lineRule="auto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A3B0C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I found your advertisement for the Virtual Administrative Assistant vacancy and I am very interested in this role. My experience in scheduling appointments, ordering supplies and ensuring customer service and my organizational abilities make me a perfect candidate for this job role. I trust that my 5 years of work experience, industry knowledge, and my proficiency in updating websites as and when needed will be a valuable contribution to ***.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F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rom welcoming customers to organizing travel arrangements, managing schedules, and identifying new opportunities, my well-rounded skill set allows me to succeed in a challenging environment like ***. Backed by my time management, organizational, and multitasking abilities, I can very easily provide exceptional both on-site and off-site support, and deliver optimal productivity to ***.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Consider the following highlights from my qualifications </w:t>
      </w: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EA3B0C" w:rsidRPr="00EA3B0C" w:rsidRDefault="00EA3B0C" w:rsidP="00EA3B0C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Participated and conduct exclusive support functions – coordinating general administrative operations, managing web content, communicating with the team, sending the newsletter, and updating and maintaining websites while concentrating on professionalism and accuracy </w:t>
      </w:r>
    </w:p>
    <w:p w:rsidR="00EA3B0C" w:rsidRPr="00EA3B0C" w:rsidRDefault="00EA3B0C" w:rsidP="00EA3B0C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Demonstrable proficiency in a variety of software programs commonly used in ***, and being a social media channel active user</w:t>
      </w:r>
    </w:p>
    <w:p w:rsidR="00EA3B0C" w:rsidRPr="00EA3B0C" w:rsidRDefault="00EA3B0C" w:rsidP="00EA3B0C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The ability to communicate via phone, email, Skype, and other tools to constantly connect with people throughout the day </w:t>
      </w:r>
    </w:p>
    <w:p w:rsidR="00EA3B0C" w:rsidRPr="00EA3B0C" w:rsidRDefault="00EA3B0C" w:rsidP="00EA3B0C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Balancing multiple tasks, and work prioritization within time-sensitive culture, concurrently delivering top-notch interpersonal and organizational skills</w:t>
      </w:r>
    </w:p>
    <w:p w:rsidR="00EA3B0C" w:rsidRPr="00EA3B0C" w:rsidRDefault="00EA3B0C" w:rsidP="00EA3B0C">
      <w:pPr>
        <w:pStyle w:val="ListParagraph"/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Maintaining constant professionalism in all tasks </w:t>
      </w: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These qualifications, supplemented with my experience and educational credentials, put me in a place wherein I trust I can surpass the expectations that you are seeking from your new Virtual Administrative Assistant.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 xml:space="preserve"> 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I look forward to the opportunity to learn more about *** and to discuss how I can contribute my assets at your place. Thank you for taking the time to review my credentials. </w:t>
      </w: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Sincerely, </w:t>
      </w:r>
    </w:p>
    <w:p w:rsidR="00EA3B0C" w:rsidRPr="00EA3B0C" w:rsidRDefault="00EA3B0C" w:rsidP="00EA3B0C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</w:pP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[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>Your Name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val="en-US" w:eastAsia="en-IN"/>
        </w:rPr>
        <w:t>]</w:t>
      </w:r>
      <w:r w:rsidRPr="00EA3B0C">
        <w:rPr>
          <w:rFonts w:ascii="Arial" w:eastAsia="Times New Roman" w:hAnsi="Arial" w:cs="Arial"/>
          <w:bCs/>
          <w:color w:val="000000" w:themeColor="text1"/>
          <w:sz w:val="24"/>
          <w:szCs w:val="24"/>
          <w:lang w:eastAsia="en-IN"/>
        </w:rPr>
        <w:t xml:space="preserve"> </w:t>
      </w:r>
    </w:p>
    <w:p w:rsidR="00B94FF0" w:rsidRPr="00EA3B0C" w:rsidRDefault="00B94FF0" w:rsidP="00EA3B0C">
      <w:pPr>
        <w:spacing w:after="150" w:line="240" w:lineRule="auto"/>
        <w:rPr>
          <w:rFonts w:ascii="Arial" w:hAnsi="Arial" w:cs="Arial"/>
          <w:bCs/>
          <w:color w:val="6B4C2C" w:themeColor="accent4" w:themeShade="80"/>
          <w:sz w:val="24"/>
          <w:szCs w:val="24"/>
          <w:bdr w:val="none" w:sz="0" w:space="0" w:color="auto" w:frame="1"/>
          <w:lang w:val="en-IN"/>
        </w:rPr>
      </w:pPr>
    </w:p>
    <w:sectPr w:rsidR="00B94FF0" w:rsidRPr="00EA3B0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0A60" w:rsidRDefault="00D40A60" w:rsidP="007F78FC">
      <w:pPr>
        <w:spacing w:after="0" w:line="240" w:lineRule="auto"/>
      </w:pPr>
      <w:r>
        <w:separator/>
      </w:r>
    </w:p>
  </w:endnote>
  <w:endnote w:type="continuationSeparator" w:id="1">
    <w:p w:rsidR="00D40A60" w:rsidRDefault="00D40A6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C54C0F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0A60" w:rsidRDefault="00D40A60" w:rsidP="007F78FC">
      <w:pPr>
        <w:spacing w:after="0" w:line="240" w:lineRule="auto"/>
      </w:pPr>
      <w:r>
        <w:separator/>
      </w:r>
    </w:p>
  </w:footnote>
  <w:footnote w:type="continuationSeparator" w:id="1">
    <w:p w:rsidR="00D40A60" w:rsidRDefault="00D40A6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A92421"/>
    <w:multiLevelType w:val="hybridMultilevel"/>
    <w:tmpl w:val="545A5D46"/>
    <w:lvl w:ilvl="0" w:tplc="E8CEC35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7"/>
  </w:num>
  <w:num w:numId="7">
    <w:abstractNumId w:val="3"/>
  </w:num>
  <w:num w:numId="8">
    <w:abstractNumId w:val="2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04DE5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0A60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A3B0C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5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3</Words>
  <Characters>207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Administrative Assistant Cover Letter Sample</dc:title>
  <dc:subject>Create your Cover Letter using Free Virtual Administrative Assistant Cover Letter Sample Template</dc:subject>
  <dc:creator>Qwikresume.com</dc:creator>
  <dcterms:created xsi:type="dcterms:W3CDTF">2022-11-01T06:24:00Z</dcterms:created>
  <dcterms:modified xsi:type="dcterms:W3CDTF">2022-11-01T06:24:00Z</dcterms:modified>
  <cp:category>Office &amp; Administrative</cp:category>
</cp:coreProperties>
</file>